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43.png" ContentType="image/png"/>
  <Override PartName="/word/media/rId25.png" ContentType="image/png"/>
  <Override PartName="/word/media/rId73.png" ContentType="image/png"/>
  <Override PartName="/word/media/rId46.png" ContentType="image/png"/>
  <Override PartName="/word/media/rId28.png" ContentType="image/png"/>
  <Override PartName="/word/media/rId76.png" ContentType="image/png"/>
  <Override PartName="/word/media/rId49.png" ContentType="image/png"/>
  <Override PartName="/word/media/rId31.png" ContentType="image/png"/>
  <Override PartName="/word/media/rId79.png" ContentType="image/png"/>
  <Override PartName="/word/media/rId52.png" ContentType="image/png"/>
  <Override PartName="/word/media/rId34.png" ContentType="image/png"/>
  <Override PartName="/word/media/rId82.png" ContentType="image/png"/>
  <Override PartName="/word/media/rId55.png" ContentType="image/png"/>
  <Override PartName="/word/media/rId37.png" ContentType="image/png"/>
  <Override PartName="/word/media/rId85.png" ContentType="image/png"/>
  <Override PartName="/word/media/rId40.png" ContentType="image/png"/>
  <Override PartName="/word/media/rId88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дистрибутива</w:t>
      </w:r>
      <w:r>
        <w:t xml:space="preserve"> </w:t>
      </w:r>
      <w:r>
        <w:t xml:space="preserve">Rocky</w:t>
      </w:r>
    </w:p>
    <w:p>
      <w:pPr>
        <w:pStyle w:val="Author"/>
      </w:pPr>
      <w:r>
        <w:t xml:space="preserve">Асеева</w:t>
      </w:r>
      <w:r>
        <w:t xml:space="preserve"> </w:t>
      </w:r>
      <w:r>
        <w:t xml:space="preserve">Яна</w:t>
      </w:r>
      <w:r>
        <w:t xml:space="preserve"> </w:t>
      </w:r>
      <w:r>
        <w:t xml:space="preserve">Олеговна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Rocky Linux на виртуальную машину и настройка минимально необходимого окружения для дальнейшей работ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ить дистрибутив Rocky Linux на виртуальную машину.</w:t>
      </w:r>
    </w:p>
    <w:bookmarkEnd w:id="21"/>
    <w:bookmarkStart w:id="9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виртуальную машину в VirtualBox.</w:t>
      </w:r>
      <w:r>
        <w:t xml:space="preserve"> </w:t>
      </w:r>
    </w:p>
    <w:p>
      <w:pPr>
        <w:pStyle w:val="CaptionedFigure"/>
      </w:pPr>
      <w:r>
        <w:drawing>
          <wp:inline>
            <wp:extent cx="3880436" cy="299677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:\Users\a7719\Desktop\%D0%AF%D0%BD%D0%B0\img\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436" cy="299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Указываем объем оперативной памяти, выделенный виртуальной машине.</w:t>
      </w:r>
    </w:p>
    <w:p>
      <w:pPr>
        <w:pStyle w:val="CaptionedFigure"/>
      </w:pPr>
      <w:r>
        <w:drawing>
          <wp:inline>
            <wp:extent cx="3918857" cy="296603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\Users\a7719\Desktop\%D0%AF%D0%BD%D0%B0\img\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8857" cy="2966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Создаем новый динамический виртуальный жесткий диск типа VDI и задаем его размер.</w:t>
      </w:r>
    </w:p>
    <w:p>
      <w:pPr>
        <w:pStyle w:val="CaptionedFigure"/>
      </w:pPr>
      <w:r>
        <w:drawing>
          <wp:inline>
            <wp:extent cx="3954779" cy="337566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\Users\a7719\Desktop\%D0%AF%D0%BD%D0%B0\img\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4779" cy="337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234940" cy="390906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\Users\a7719\Desktop\%D0%AF%D0%BD%D0%B0\img\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4940" cy="390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196840" cy="3916679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a7719\Desktop\%D0%AF%D0%BD%D0%B0\img\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6840" cy="3916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163670" cy="354233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\Users\a7719\Desktop\%D0%AF%D0%BD%D0%B0\img\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3542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В VirtualBox добавляем новый привод оптических дисков, где выбираем заранее скачанный образ выбранной операционной системы.</w:t>
      </w:r>
    </w:p>
    <w:p>
      <w:pPr>
        <w:pStyle w:val="CaptionedFigure"/>
      </w:pPr>
      <w:r>
        <w:drawing>
          <wp:inline>
            <wp:extent cx="4333794" cy="2443522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\Users\a7719\Desktop\%D0%AF%D0%BD%D0%B0\img\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794" cy="244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сле этого запускаем виртуальную машину и начинаем установку ОС.</w:t>
      </w:r>
    </w:p>
    <w:p>
      <w:pPr>
        <w:pStyle w:val="CaptionedFigure"/>
      </w:pPr>
      <w:r>
        <w:drawing>
          <wp:inline>
            <wp:extent cx="4747260" cy="33147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:\Users\a7719\Desktop\%D0%AF%D0%BD%D0%B0\img\1i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26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Настройка параметров установки</w:t>
      </w:r>
    </w:p>
    <w:p>
      <w:pPr>
        <w:pStyle w:val="CaptionedFigure"/>
      </w:pPr>
      <w:r>
        <w:drawing>
          <wp:inline>
            <wp:extent cx="5334000" cy="3965626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:\Users\a7719\Desktop\%D0%AF%D0%BD%D0%B0\img\2i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71173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:\Users\a7719\Desktop\%D0%AF%D0%BD%D0%B0\img\3i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69354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:\Users\a7719\Desktop\%D0%AF%D0%BD%D0%B0\img\4i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713797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C:\Users\a7719\Desktop\%D0%AF%D0%BD%D0%B0\img\5i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4472107" cy="1383126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:\Users\a7719\Desktop\%D0%AF%D0%BD%D0%B0\img\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107" cy="138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сле этого нажимаем установить и позже добавляю пользователя с помощью консоли</w:t>
      </w:r>
    </w:p>
    <w:p>
      <w:pPr>
        <w:pStyle w:val="BodyText"/>
      </w:pPr>
      <w:r>
        <w:t xml:space="preserve">После выполнения данных шагов мы попадаем на рабочий стол нашей виртуальной машины.</w:t>
      </w:r>
      <w:r>
        <w:t xml:space="preserve"> </w:t>
      </w:r>
    </w:p>
    <w:p>
      <w:pPr>
        <w:pStyle w:val="CaptionedFigure"/>
      </w:pPr>
      <w:r>
        <w:drawing>
          <wp:inline>
            <wp:extent cx="5334000" cy="4064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C:\Users\a7719\Desktop\%D0%AF%D0%BD%D0%B0\img\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дключить образ диска дополнительной гостевой ОС.</w:t>
      </w:r>
    </w:p>
    <w:p>
      <w:pPr>
        <w:pStyle w:val="CaptionedFigure"/>
      </w:pPr>
      <w:r>
        <w:drawing>
          <wp:inline>
            <wp:extent cx="3542339" cy="160596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C:\Users\a7719\Desktop\%D0%AF%D0%BD%D0%B0\img\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339" cy="1605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роцесс подключения.</w:t>
      </w:r>
    </w:p>
    <w:p>
      <w:pPr>
        <w:pStyle w:val="CaptionedFigure"/>
      </w:pPr>
      <w:r>
        <w:drawing>
          <wp:inline>
            <wp:extent cx="5334000" cy="334004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C:\Users\a7719\Desktop\%D0%AF%D0%BD%D0%B0\img\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91" w:name="домашнее-задание"/>
    <w:p>
      <w:pPr>
        <w:pStyle w:val="Heading2"/>
      </w:pPr>
      <w:r>
        <w:t xml:space="preserve">Домашнее задание</w:t>
      </w:r>
    </w:p>
    <w:p>
      <w:pPr>
        <w:pStyle w:val="FirstParagraph"/>
      </w:pPr>
      <w:r>
        <w:t xml:space="preserve">Получите следующую информацию:</w:t>
      </w:r>
    </w:p>
    <w:p>
      <w:pPr>
        <w:numPr>
          <w:ilvl w:val="0"/>
          <w:numId w:val="1001"/>
        </w:numPr>
      </w:pPr>
      <w:r>
        <w:t xml:space="preserve">Версия ядра Linux (Linux version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0616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C:\Users\a7719\Desktop\%D0%AF%D0%BD%D0%B0\img\1d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Частота процессора (Detected Mhz processor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96020" cy="33809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C:\Users\a7719\Desktop\%D0%AF%D0%BD%D0%B0\img\2d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33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Модель процессора (CPU0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0619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C:\Users\a7719\Desktop\%D0%AF%D0%BD%D0%B0\img\3d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Объем доступной оперативной памяти (Memory available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1336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C:\Users\a7719\Desktop\%D0%AF%D0%BD%D0%B0\img\4d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Тип обнаруженного гипервизора (Hypervisor detected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773936" cy="23052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C:\Users\a7719\Desktop\%D0%AF%D0%BD%D0%B0\img\5d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936" cy="23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Тип файловой системы корневого раздела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328262" cy="215152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C:\Users\a7719\Desktop\%D0%AF%D0%BD%D0%B0\img\6d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8262" cy="21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Последовательность монтирования файловых систем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986937" cy="1513754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C:\Users\a7719\Desktop\%D0%AF%D0%BD%D0%B0\img\7d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151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bookmarkEnd w:id="91"/>
    <w:bookmarkEnd w:id="92"/>
    <w:bookmarkStart w:id="9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навыки установки операционной системы Rocky Linux на виртуальную машину</w:t>
      </w:r>
    </w:p>
    <w:bookmarkEnd w:id="93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hyperlink r:id="rId94">
        <w:r>
          <w:rPr>
            <w:rStyle w:val="Hyperlink"/>
          </w:rPr>
          <w:t xml:space="preserve">Кулябов Д. С., Королькова А. В., Геворкян М. Н Лабораторная работа №1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73" Target="media/rId73.png" /><Relationship Type="http://schemas.openxmlformats.org/officeDocument/2006/relationships/image" Id="rId46" Target="media/rId46.png" /><Relationship Type="http://schemas.openxmlformats.org/officeDocument/2006/relationships/image" Id="rId28" Target="media/rId28.png" /><Relationship Type="http://schemas.openxmlformats.org/officeDocument/2006/relationships/image" Id="rId76" Target="media/rId76.png" /><Relationship Type="http://schemas.openxmlformats.org/officeDocument/2006/relationships/image" Id="rId49" Target="media/rId49.png" /><Relationship Type="http://schemas.openxmlformats.org/officeDocument/2006/relationships/image" Id="rId31" Target="media/rId31.png" /><Relationship Type="http://schemas.openxmlformats.org/officeDocument/2006/relationships/image" Id="rId79" Target="media/rId79.png" /><Relationship Type="http://schemas.openxmlformats.org/officeDocument/2006/relationships/image" Id="rId52" Target="media/rId52.png" /><Relationship Type="http://schemas.openxmlformats.org/officeDocument/2006/relationships/image" Id="rId34" Target="media/rId34.png" /><Relationship Type="http://schemas.openxmlformats.org/officeDocument/2006/relationships/image" Id="rId82" Target="media/rId82.png" /><Relationship Type="http://schemas.openxmlformats.org/officeDocument/2006/relationships/image" Id="rId55" Target="media/rId55.png" /><Relationship Type="http://schemas.openxmlformats.org/officeDocument/2006/relationships/image" Id="rId37" Target="media/rId37.png" /><Relationship Type="http://schemas.openxmlformats.org/officeDocument/2006/relationships/image" Id="rId85" Target="media/rId85.png" /><Relationship Type="http://schemas.openxmlformats.org/officeDocument/2006/relationships/image" Id="rId40" Target="media/rId40.png" /><Relationship Type="http://schemas.openxmlformats.org/officeDocument/2006/relationships/image" Id="rId88" Target="media/rId88.png" /><Relationship Type="http://schemas.openxmlformats.org/officeDocument/2006/relationships/image" Id="rId58" Target="media/rId58.png" /><Relationship Type="http://schemas.openxmlformats.org/officeDocument/2006/relationships/hyperlink" Id="rId94" Target="https://esystem.rudn.ru/mod/folder/view.php?id=8920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esystem.rudn.ru/mod/folder/view.php?id=8920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Асеева Яна Олеговна" </dc:creator>
  <dc:language>ru-Ru</dc:language>
  <cp:keywords/>
  <dcterms:created xsi:type="dcterms:W3CDTF">2022-09-10T13:09:34Z</dcterms:created>
  <dcterms:modified xsi:type="dcterms:W3CDTF">2022-09-10T13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Установка дистрибутива Rocky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